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141.png" ContentType="image/png"/>
  <Override PartName="/word/media/rId144.png" ContentType="image/png"/>
  <Override PartName="/word/media/rId147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DBM</w:t>
      </w:r>
    </w:p>
    <w:p>
      <w:pPr>
        <w:pStyle w:val="Author"/>
      </w:pPr>
      <w:r>
        <w:t xml:space="preserve">Shika,</w:t>
      </w:r>
      <w:r>
        <w:t xml:space="preserve"> </w:t>
      </w:r>
      <w:r>
        <w:t xml:space="preserve">Kevin,</w:t>
      </w:r>
      <w:r>
        <w:t xml:space="preserve"> </w:t>
      </w:r>
      <w:r>
        <w:t xml:space="preserve">Laura</w:t>
      </w:r>
    </w:p>
    <w:bookmarkStart w:id="54" w:name="distribution-of-diseases"/>
    <w:p>
      <w:pPr>
        <w:pStyle w:val="Heading1"/>
      </w:pPr>
      <w:r>
        <w:t xml:space="preserve">Distribution of diseases</w:t>
      </w:r>
    </w:p>
    <w:p>
      <w:pPr>
        <w:pStyle w:val="FirstParagraph"/>
      </w:pPr>
      <w:r>
        <w:t xml:space="preserve">Cases per year across the world and Cases per year in US</w:t>
      </w:r>
      <w:r>
        <w:t xml:space="preserve"> </w:t>
      </w:r>
      <w:r>
        <w:drawing>
          <wp:inline>
            <wp:extent cx="5334000" cy="3048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BM_Proj1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BM_Proj1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3" w:name="measles-vs-every-other-attribute"/>
    <w:p>
      <w:pPr>
        <w:pStyle w:val="Heading2"/>
      </w:pPr>
      <w:r>
        <w:t xml:space="preserve">Measles vs every other attribute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BM_Proj1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BM_Proj1_files/figure-docx/unnamed-chunk-5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BM_Proj1_files/figure-docx/unnamed-chunk-5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BM_Proj1_files/figure-docx/unnamed-chunk-5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BM_Proj1_files/figure-docx/unnamed-chunk-5-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BM_Proj1_files/figure-docx/unnamed-chunk-5-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DBM_Proj1_files/figure-docx/unnamed-chunk-5-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DBM_Proj1_files/figure-docx/unnamed-chunk-5-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DBM_Proj1_files/figure-docx/unnamed-chunk-5-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bookmarkStart w:id="82" w:name="polio-vs-all-other-attributes"/>
    <w:p>
      <w:pPr>
        <w:pStyle w:val="Heading1"/>
      </w:pPr>
      <w:r>
        <w:t xml:space="preserve">Polio vs all other attributes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DBM_Proj1_files/figure-docx/unnamed-chunk-7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DBM_Proj1_files/figure-docx/unnamed-chunk-7-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DBM_Proj1_files/figure-docx/unnamed-chunk-7-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DBM_Proj1_files/figure-docx/unnamed-chunk-7-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DBM_Proj1_files/figure-docx/unnamed-chunk-7-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DBM_Proj1_files/figure-docx/unnamed-chunk-7-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DBM_Proj1_files/figure-docx/unnamed-chunk-7-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DBM_Proj1_files/figure-docx/unnamed-chunk-7-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DBM_Proj1_files/figure-docx/unnamed-chunk-7-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110" w:name="hepititisb-vs-all-other-attributes"/>
    <w:p>
      <w:pPr>
        <w:pStyle w:val="Heading1"/>
      </w:pPr>
      <w:r>
        <w:t xml:space="preserve">HepititisB vs all other attributes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DBM_Proj1_files/figure-docx/unnamed-chunk-9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DBM_Proj1_files/figure-docx/unnamed-chunk-9-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DBM_Proj1_files/figure-docx/unnamed-chunk-9-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DBM_Proj1_files/figure-docx/unnamed-chunk-9-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DBM_Proj1_files/figure-docx/unnamed-chunk-9-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DBM_Proj1_files/figure-docx/unnamed-chunk-9-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DBM_Proj1_files/figure-docx/unnamed-chunk-9-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DBM_Proj1_files/figure-docx/unnamed-chunk-9-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DBM_Proj1_files/figure-docx/unnamed-chunk-9-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50" w:name="tuberculosis-vs-all-other-attributes"/>
    <w:p>
      <w:pPr>
        <w:pStyle w:val="Heading1"/>
      </w:pPr>
      <w:r>
        <w:t xml:space="preserve">Tuberculosis vs all other attributes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DBM_Proj1_files/figure-docx/unnamed-chunk-11-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DBM_Proj1_files/figure-docx/unnamed-chunk-11-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DBM_Proj1_files/figure-docx/unnamed-chunk-11-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DBM_Proj1_files/figure-docx/unnamed-chunk-11-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DBM_Proj1_files/figure-docx/unnamed-chunk-11-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DBM_Proj1_files/figure-docx/unnamed-chunk-11-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DBM_Proj1_files/figure-docx/unnamed-chunk-11-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DBM_Proj1_files/figure-docx/unnamed-chunk-11-8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DBM_Proj1_files/figure-docx/unnamed-chunk-11-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DBM_Proj1_files/figure-docx/unnamed-chunk-12-1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DBM_Proj1_files/figure-docx/unnamed-chunk-12-2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DBM_Proj1_files/figure-docx/unnamed-chunk-12-3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DBM_Proj1_files/figure-docx/unnamed-chunk-12-4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DBM</dc:title>
  <dc:creator>Shika, Kevin, Laura</dc:creator>
  <cp:keywords/>
  <dcterms:created xsi:type="dcterms:W3CDTF">2022-07-02T02:48:08Z</dcterms:created>
  <dcterms:modified xsi:type="dcterms:W3CDTF">2022-07-02T02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>word_document</vt:lpwstr>
  </property>
</Properties>
</file>